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a05e9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4469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34:15Z</dcterms:created>
  <dcterms:modified xsi:type="dcterms:W3CDTF">2017-02-26T02:34:15Z</dcterms:modified>
</cp:coreProperties>
</file>